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6324F7" w14:textId="77777777" w:rsidR="00330E97" w:rsidRDefault="005F6535">
      <w:pPr>
        <w:pStyle w:val="Title"/>
      </w:pPr>
      <w:r>
        <w:t>Complex Analysis Qualifying Examination — Spring 2009</w:t>
      </w:r>
    </w:p>
    <w:p w14:paraId="17A34BC8" w14:textId="77777777" w:rsidR="00330E97" w:rsidRDefault="005F6535">
      <w:pPr>
        <w:pStyle w:val="Heading2"/>
      </w:pPr>
      <w:bookmarkStart w:id="0" w:name="instructions-heading"/>
      <w:bookmarkStart w:id="1" w:name="complex-analysis-qualifying-examination"/>
      <w:bookmarkStart w:id="2" w:name="main-content"/>
      <w:r>
        <w:t>Instructions</w:t>
      </w:r>
    </w:p>
    <w:p w14:paraId="6E9EF29F" w14:textId="77777777" w:rsidR="00330E97" w:rsidRDefault="005F6535">
      <w:pPr>
        <w:pStyle w:val="FirstParagraph"/>
      </w:pPr>
      <w:r>
        <w:t>Show your work and carefully justify/prove your assertions.</w:t>
      </w:r>
    </w:p>
    <w:p w14:paraId="62CEBC17" w14:textId="77777777" w:rsidR="00330E97" w:rsidRDefault="005F6535">
      <w:pPr>
        <w:pStyle w:val="BodyText"/>
      </w:pPr>
      <w:r>
        <w:rPr>
          <w:i/>
          <w:iCs/>
        </w:rPr>
        <w:t>All problems are of equal weight. Please arrange your solutions in numerical order even if you do not solve them in that order.</w:t>
      </w:r>
    </w:p>
    <w:p w14:paraId="3012A1C9" w14:textId="77777777" w:rsidR="00330E97" w:rsidRDefault="005F6535">
      <w:pPr>
        <w:pStyle w:val="Heading2"/>
      </w:pPr>
      <w:bookmarkStart w:id="3" w:name="problems-heading"/>
      <w:bookmarkEnd w:id="0"/>
      <w:r>
        <w:t>Problems</w:t>
      </w:r>
    </w:p>
    <w:p w14:paraId="55D57748" w14:textId="77777777" w:rsidR="00330E97" w:rsidRDefault="005F6535">
      <w:pPr>
        <w:pStyle w:val="Compact"/>
        <w:numPr>
          <w:ilvl w:val="0"/>
          <w:numId w:val="2"/>
        </w:numPr>
      </w:pPr>
      <w:r>
        <w:t xml:space="preserve">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using complex analysis (other methods will not count).</w:t>
      </w:r>
    </w:p>
    <w:p w14:paraId="794DE822" w14:textId="77777777" w:rsidR="00330E97" w:rsidRDefault="005F6535">
      <w:pPr>
        <w:pStyle w:val="Compact"/>
        <w:numPr>
          <w:ilvl w:val="0"/>
          <w:numId w:val="2"/>
        </w:numPr>
      </w:pPr>
      <w:r>
        <w:t xml:space="preserve">Consider the transformation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</m:den>
        </m:f>
      </m:oMath>
      <w:r>
        <w:t xml:space="preserve"> where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v</m:t>
        </m:r>
      </m:oMath>
      <w:r>
        <w:t xml:space="preserve"> and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</m:oMath>
      <w:r>
        <w:t xml:space="preserve">. Let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be the domain consisting of all the points in the upper half plan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which are exterior to the circl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>.</w:t>
      </w:r>
    </w:p>
    <w:p w14:paraId="3CCF5E88" w14:textId="77777777" w:rsidR="00330E97" w:rsidRDefault="005F6535">
      <w:pPr>
        <w:pStyle w:val="Compact"/>
        <w:numPr>
          <w:ilvl w:val="1"/>
          <w:numId w:val="3"/>
        </w:numPr>
      </w:pPr>
      <w:r>
        <w:t xml:space="preserve">Show that the image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is the entire half plane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7A6A5CBF" w14:textId="77777777" w:rsidR="00330E97" w:rsidRDefault="005F6535">
      <w:pPr>
        <w:pStyle w:val="Compact"/>
        <w:numPr>
          <w:ilvl w:val="1"/>
          <w:numId w:val="3"/>
        </w:numPr>
      </w:pPr>
      <w:r>
        <w:t xml:space="preserve">What is the image of the boundary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?</w:t>
      </w:r>
    </w:p>
    <w:p w14:paraId="5D750751" w14:textId="77777777" w:rsidR="00330E97" w:rsidRDefault="00330E97">
      <w:pPr>
        <w:pStyle w:val="Compact"/>
        <w:numPr>
          <w:ilvl w:val="0"/>
          <w:numId w:val="2"/>
        </w:numPr>
      </w:pPr>
    </w:p>
    <w:p w14:paraId="6DA6990C" w14:textId="77777777" w:rsidR="00330E97" w:rsidRDefault="005F6535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y</m:t>
        </m:r>
      </m:oMath>
      <w:r>
        <w:t xml:space="preserve">. Find its harmonic conjugate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B4A4D68" w14:textId="77777777" w:rsidR="00330E97" w:rsidRDefault="005F6535">
      <w:pPr>
        <w:pStyle w:val="Compact"/>
        <w:numPr>
          <w:ilvl w:val="1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be a connected domain in the complex plane and let </w:t>
      </w:r>
      <m:oMath>
        <m:r>
          <w:rPr>
            <w:rFonts w:ascii="Cambria Math" w:hAnsi="Cambria Math"/>
          </w:rPr>
          <m:t>u</m:t>
        </m:r>
      </m:oMath>
      <w:r>
        <w:t xml:space="preserve"> be harmonic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. Prove that </w:t>
      </w:r>
      <m:oMath>
        <m:r>
          <w:rPr>
            <w:rFonts w:ascii="Cambria Math" w:hAnsi="Cambria Math"/>
          </w:rPr>
          <m:t>u</m:t>
        </m:r>
      </m:oMath>
      <w:r>
        <w:t xml:space="preserve"> satisfies the mean value property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. That is, for each </w:t>
      </w:r>
      <m:oMath>
        <m:r>
          <w:rPr>
            <w:rFonts w:ascii="Cambria Math" w:hAnsi="Cambria Math"/>
          </w:rPr>
          <m:t>a</m:t>
        </m:r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there exis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uch that</w:t>
      </w:r>
    </w:p>
    <w:p w14:paraId="5C8865EC" w14:textId="77777777" w:rsidR="00330E97" w:rsidRDefault="005F653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π</m:t>
              </m:r>
            </m:sup>
            <m:e>
              <m:r>
                <w:rPr>
                  <w:rFonts w:ascii="Cambria Math" w:hAnsi="Cambria Math"/>
                </w:rPr>
                <m:t>u</m:t>
              </m:r>
            </m:e>
          </m:nary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</m:t>
                  </m:r>
                </m:sup>
              </m:sSup>
            </m:e>
          </m:d>
          <m:r>
            <w:rPr>
              <w:rFonts w:ascii="Cambria Math" w:hAnsi="Cambria Math"/>
            </w:rPr>
            <m:t> dt </m:t>
          </m:r>
          <m:r>
            <m:rPr>
              <m:nor/>
            </m:rPr>
            <m:t xml:space="preserve">for 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77BAF216" w14:textId="77777777" w:rsidR="00330E97" w:rsidRDefault="005F6535">
      <w:pPr>
        <w:pStyle w:val="Compact"/>
        <w:numPr>
          <w:ilvl w:val="0"/>
          <w:numId w:val="2"/>
        </w:numPr>
      </w:pPr>
      <w:r>
        <w:t>How many roots does the equation</w:t>
      </w:r>
    </w:p>
    <w:p w14:paraId="59E630A6" w14:textId="77777777" w:rsidR="00330E97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7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EE5377A" w14:textId="77777777" w:rsidR="00330E97" w:rsidRDefault="005F6535">
      <w:pPr>
        <w:pStyle w:val="Compact"/>
        <w:numPr>
          <w:ilvl w:val="0"/>
          <w:numId w:val="1"/>
        </w:numPr>
      </w:pPr>
      <w:r>
        <w:t xml:space="preserve">have in the open disk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>?</w:t>
      </w:r>
    </w:p>
    <w:p w14:paraId="6A8E4817" w14:textId="77777777" w:rsidR="00330E97" w:rsidRDefault="005F6535">
      <w:pPr>
        <w:pStyle w:val="Compact"/>
        <w:numPr>
          <w:ilvl w:val="0"/>
          <w:numId w:val="2"/>
        </w:numPr>
      </w:pPr>
      <w:r>
        <w:t xml:space="preserve">Describe the set </w:t>
      </w:r>
      <m:oMath>
        <m:r>
          <m:rPr>
            <m:sty m:val="p"/>
          </m:rPr>
          <w:rPr>
            <w:rFonts w:ascii="Cambria Math" w:hAnsi="Cambria Math"/>
          </w:rPr>
          <m:t>Aut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analytic isomorphisms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 xml:space="preserve"> explicitly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=C∪{∞}</m:t>
        </m:r>
      </m:oMath>
      <w:r>
        <w:t xml:space="preserve"> is the Riemann sphere</w:t>
      </w:r>
      <w:proofErr w:type="gramStart"/>
      <w:r>
        <w:t>.</w:t>
      </w:r>
      <w:proofErr w:type="gramEnd"/>
      <w:r>
        <w:t xml:space="preserve"> Here a function </w:t>
      </w:r>
      <m:oMath>
        <m:r>
          <w:rPr>
            <w:rFonts w:ascii="Cambria Math" w:hAnsi="Cambria Math"/>
          </w:rPr>
          <m:t>f</m:t>
        </m:r>
      </m:oMath>
      <w:r>
        <w:t xml:space="preserve"> that has a pole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proofErr w:type="gramStart"/>
      <w:r>
        <w:t>is considered to be</w:t>
      </w:r>
      <w:proofErr w:type="gramEnd"/>
      <w:r>
        <w:t xml:space="preserve"> analytic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s a mapping that send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to the point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 xml:space="preserve"> on the Riemann sp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>.</w:t>
      </w:r>
    </w:p>
    <w:p w14:paraId="6F709576" w14:textId="77777777" w:rsidR="00330E97" w:rsidRDefault="00330E97">
      <w:pPr>
        <w:pStyle w:val="Compact"/>
        <w:numPr>
          <w:ilvl w:val="0"/>
          <w:numId w:val="2"/>
        </w:numPr>
      </w:pPr>
    </w:p>
    <w:p w14:paraId="4D22BA6A" w14:textId="77777777" w:rsidR="00330E97" w:rsidRDefault="005F6535">
      <w:pPr>
        <w:pStyle w:val="Compact"/>
        <w:numPr>
          <w:ilvl w:val="1"/>
          <w:numId w:val="5"/>
        </w:numPr>
      </w:pPr>
      <w:r>
        <w:t xml:space="preserve">Show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π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πz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>
        <w:t xml:space="preserve"> have the same principal part at each integer point.</w:t>
      </w:r>
    </w:p>
    <w:p w14:paraId="485659BC" w14:textId="77777777" w:rsidR="00330E97" w:rsidRDefault="005F6535">
      <w:pPr>
        <w:pStyle w:val="Compact"/>
        <w:numPr>
          <w:ilvl w:val="1"/>
          <w:numId w:val="5"/>
        </w:numPr>
      </w:pPr>
      <w:r>
        <w:t xml:space="preserve">Conclude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π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πz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>
        <w:t>.</w:t>
      </w:r>
      <w:bookmarkEnd w:id="1"/>
      <w:bookmarkEnd w:id="2"/>
      <w:bookmarkEnd w:id="3"/>
    </w:p>
    <w:sectPr w:rsidR="00330E9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FECC3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E44B9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C9876D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17937302">
    <w:abstractNumId w:val="0"/>
  </w:num>
  <w:num w:numId="2" w16cid:durableId="6980494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722064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44900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0364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0E97"/>
    <w:rsid w:val="00330E97"/>
    <w:rsid w:val="0039424E"/>
    <w:rsid w:val="004E21F1"/>
    <w:rsid w:val="005F6535"/>
    <w:rsid w:val="00A95D75"/>
    <w:rsid w:val="00CC6D29"/>
    <w:rsid w:val="00DF0C17"/>
    <w:rsid w:val="00ED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FF472"/>
  <w15:docId w15:val="{DCFC6AB6-97ED-4CD0-8087-D9F077391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1133</Characters>
  <Application>Microsoft Office Word</Application>
  <DocSecurity>0</DocSecurity>
  <Lines>3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Analysis Qualifying Examination — Spring 2009</vt:lpstr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ination — Spring 2009</dc:title>
  <dc:creator>Paul Pollack</dc:creator>
  <cp:keywords/>
  <cp:lastModifiedBy>Paul Pollack</cp:lastModifiedBy>
  <cp:revision>4</cp:revision>
  <dcterms:created xsi:type="dcterms:W3CDTF">2026-03-28T18:23:00Z</dcterms:created>
  <dcterms:modified xsi:type="dcterms:W3CDTF">2026-03-28T19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